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bookmarkStart w:id="21" w:name="tbl-chem-info"/>
    <w:p>
      <w:pPr>
        <w:pStyle w:val="SourceCode"/>
      </w:pPr>
      <w:r>
        <w:rPr>
          <w:rStyle w:val="NormalTok"/>
        </w:rPr>
        <w:t xml:space="preserve">edcs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ph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dcs_informati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tidyl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em_id, smiles))</w:t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edcs_inf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roup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 about the non-persistent EDCs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u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r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ubchem_c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Chem C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t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D 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some_explorer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ome Explore 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ental_comp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compou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_row_grou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formation about the non-persistent EDC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b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Chem C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D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ome Explor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compoun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06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‑butyl‑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01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 5‑carboxypen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hydroxy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47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oxo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8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2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hydroxy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oxo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iso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n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2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8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p>
      <w:pPr>
        <w:pStyle w:val="TextBody"/>
      </w:pPr>
      <w:r>
        <w:rPr>
          <w:bCs/>
          <w:b/>
        </w:rPr>
        <w:t xml:space="preserve">?@tbl-chem-info</w:t>
      </w:r>
    </w:p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p>
      <w:pPr>
        <w:numPr>
          <w:ilvl w:val="0"/>
          <w:numId w:val="1005"/>
        </w:numPr>
        <w:pStyle w:val="Compact"/>
      </w:pPr>
      <w:r>
        <w:t xml:space="preserve">Table comparing subjects with and without measurement of stero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10-16T07:28:00Z</dcterms:created>
  <dcterms:modified xsi:type="dcterms:W3CDTF">2023-10-16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